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73883" w14:textId="77777777" w:rsidR="004C3B64" w:rsidRPr="00126654" w:rsidRDefault="00CD2F2A" w:rsidP="0012665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CD2F2A">
        <w:rPr>
          <w:rFonts w:ascii="Times New Roman" w:hAnsi="Times New Roman" w:cs="Times New Roman"/>
          <w:b/>
          <w:sz w:val="32"/>
          <w:szCs w:val="32"/>
          <w:lang w:val="en-US"/>
        </w:rPr>
        <w:t>HARRY MITCHELL</w:t>
      </w:r>
    </w:p>
    <w:p w14:paraId="0E13D080" w14:textId="7AF13B93" w:rsidR="00126654" w:rsidRPr="00126654" w:rsidRDefault="00CD2F2A" w:rsidP="00BE6E69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CD2F2A">
        <w:rPr>
          <w:rFonts w:ascii="Times New Roman" w:hAnsi="Times New Roman" w:cs="Times New Roman"/>
          <w:sz w:val="28"/>
          <w:szCs w:val="28"/>
          <w:lang w:val="en-US"/>
        </w:rPr>
        <w:t>Java Developer</w:t>
      </w:r>
    </w:p>
    <w:p w14:paraId="29327580" w14:textId="77777777" w:rsidR="00CD2F2A" w:rsidRPr="00CD2F2A" w:rsidRDefault="00CD2F2A" w:rsidP="00CD2F2A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Landline</w:t>
      </w:r>
      <w:r w:rsidRPr="00CD2F2A">
        <w:rPr>
          <w:rFonts w:ascii="Times New Roman" w:hAnsi="Times New Roman" w:cs="Times New Roman"/>
          <w:sz w:val="22"/>
          <w:szCs w:val="22"/>
          <w:lang w:val="en-US"/>
        </w:rPr>
        <w:t xml:space="preserve">: 123 456 7890          </w:t>
      </w: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Mobile</w:t>
      </w:r>
      <w:r w:rsidRPr="00CD2F2A">
        <w:rPr>
          <w:rFonts w:ascii="Times New Roman" w:hAnsi="Times New Roman" w:cs="Times New Roman"/>
          <w:sz w:val="22"/>
          <w:szCs w:val="22"/>
          <w:lang w:val="en-US"/>
        </w:rPr>
        <w:t>: +123 456 7890</w:t>
      </w:r>
    </w:p>
    <w:p w14:paraId="0FD26F6B" w14:textId="77777777" w:rsidR="00CD2F2A" w:rsidRPr="00CD2F2A" w:rsidRDefault="00CD2F2A" w:rsidP="00CD2F2A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Address</w:t>
      </w:r>
      <w:r w:rsidRPr="00CD2F2A">
        <w:rPr>
          <w:rFonts w:ascii="Times New Roman" w:hAnsi="Times New Roman" w:cs="Times New Roman"/>
          <w:sz w:val="22"/>
          <w:szCs w:val="22"/>
          <w:lang w:val="en-US"/>
        </w:rPr>
        <w:t xml:space="preserve">: 123 Anywhere St., Any City, State, Country 12345     </w:t>
      </w: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Email</w:t>
      </w:r>
      <w:r w:rsidRPr="00CD2F2A">
        <w:rPr>
          <w:rFonts w:ascii="Times New Roman" w:hAnsi="Times New Roman" w:cs="Times New Roman"/>
          <w:sz w:val="22"/>
          <w:szCs w:val="22"/>
          <w:lang w:val="en-US"/>
        </w:rPr>
        <w:t>: hello@reallygreatsite.com</w:t>
      </w:r>
    </w:p>
    <w:p w14:paraId="17090D07" w14:textId="77777777" w:rsidR="00126654" w:rsidRDefault="00126654" w:rsidP="00126654">
      <w:pPr>
        <w:jc w:val="center"/>
        <w:rPr>
          <w:rFonts w:ascii="Times New Roman" w:hAnsi="Times New Roman" w:cs="Times New Roman"/>
          <w:lang w:val="en-US"/>
        </w:rPr>
      </w:pPr>
    </w:p>
    <w:p w14:paraId="51457F03" w14:textId="77777777" w:rsidR="00126654" w:rsidRPr="00CD2F2A" w:rsidRDefault="00126654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126654">
        <w:rPr>
          <w:rFonts w:ascii="Times New Roman" w:hAnsi="Times New Roman" w:cs="Times New Roman"/>
          <w:b/>
          <w:u w:val="single"/>
          <w:lang w:val="en-US"/>
        </w:rPr>
        <w:t xml:space="preserve">PERSONAL </w:t>
      </w:r>
      <w:r w:rsidR="00CD2F2A">
        <w:rPr>
          <w:rFonts w:ascii="Times New Roman" w:hAnsi="Times New Roman" w:cs="Times New Roman"/>
          <w:b/>
          <w:u w:val="single"/>
          <w:lang w:val="en-US"/>
        </w:rPr>
        <w:t>PROFILE</w:t>
      </w:r>
    </w:p>
    <w:p w14:paraId="72267C24" w14:textId="77777777" w:rsidR="00126654" w:rsidRDefault="00CD2F2A" w:rsidP="00126654">
      <w:pPr>
        <w:rPr>
          <w:rFonts w:ascii="Times New Roman" w:hAnsi="Times New Roman" w:cs="Times New Roman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Highly motivated professional with 3+ years of experience seeks a position to implement an exceptional software development skills</w:t>
      </w:r>
    </w:p>
    <w:p w14:paraId="49755A0D" w14:textId="77777777" w:rsidR="00126654" w:rsidRDefault="00CD2F2A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D2F2A">
        <w:rPr>
          <w:rFonts w:ascii="Times New Roman" w:hAnsi="Times New Roman" w:cs="Times New Roman"/>
          <w:b/>
          <w:u w:val="single"/>
          <w:lang w:val="en-US"/>
        </w:rPr>
        <w:t>ACADEMIC BACKGROUND</w:t>
      </w:r>
    </w:p>
    <w:p w14:paraId="360C90FF" w14:textId="77777777" w:rsidR="00126654" w:rsidRPr="009B5E79" w:rsidRDefault="00CD2F2A" w:rsidP="009B5E79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University of El Dorado</w:t>
      </w:r>
    </w:p>
    <w:p w14:paraId="1B234C2C" w14:textId="77777777" w:rsidR="00126654" w:rsidRPr="009B5E79" w:rsidRDefault="00CD2F2A" w:rsidP="009B5E79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PhD in Computer Science| August 2013 - June 2015</w:t>
      </w:r>
    </w:p>
    <w:p w14:paraId="342DFD0A" w14:textId="77777777" w:rsidR="00CD2F2A" w:rsidRDefault="00CD2F2A" w:rsidP="001B225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Graduated with Distinction</w:t>
      </w:r>
    </w:p>
    <w:p w14:paraId="6351464B" w14:textId="77777777" w:rsidR="00CD2F2A" w:rsidRDefault="00CD2F2A" w:rsidP="003C48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Doctoral Thesis: Big data analysis for user health tracking</w:t>
      </w:r>
    </w:p>
    <w:p w14:paraId="40028709" w14:textId="77777777" w:rsidR="00CD2F2A" w:rsidRDefault="00CD2F2A" w:rsidP="006038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Australian Postgraduate Awardee</w:t>
      </w:r>
    </w:p>
    <w:p w14:paraId="3C032B4D" w14:textId="77777777" w:rsidR="00126654" w:rsidRDefault="00CD2F2A" w:rsidP="006038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CD2F2A">
        <w:rPr>
          <w:rFonts w:ascii="Times New Roman" w:hAnsi="Times New Roman" w:cs="Times New Roman"/>
          <w:sz w:val="22"/>
          <w:szCs w:val="22"/>
          <w:lang w:val="en-US"/>
        </w:rPr>
        <w:t>Flayn</w:t>
      </w:r>
      <w:proofErr w:type="spellEnd"/>
      <w:r w:rsidRPr="00CD2F2A">
        <w:rPr>
          <w:rFonts w:ascii="Times New Roman" w:hAnsi="Times New Roman" w:cs="Times New Roman"/>
          <w:sz w:val="22"/>
          <w:szCs w:val="22"/>
          <w:lang w:val="en-US"/>
        </w:rPr>
        <w:t xml:space="preserve"> Awardee for Academic Excellence</w:t>
      </w:r>
    </w:p>
    <w:p w14:paraId="60A10A4E" w14:textId="77777777" w:rsidR="00CD2F2A" w:rsidRPr="009B5E79" w:rsidRDefault="00CD2F2A" w:rsidP="00CD2F2A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proofErr w:type="spellStart"/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Blisston</w:t>
      </w:r>
      <w:proofErr w:type="spellEnd"/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 xml:space="preserve"> University</w:t>
      </w:r>
    </w:p>
    <w:p w14:paraId="1D152A4E" w14:textId="77777777" w:rsidR="00CD2F2A" w:rsidRPr="009B5E79" w:rsidRDefault="00CD2F2A" w:rsidP="00CD2F2A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MA in Computer Science| August 2011 - June 2013</w:t>
      </w:r>
    </w:p>
    <w:p w14:paraId="5004AF41" w14:textId="77777777" w:rsidR="00CD2F2A" w:rsidRDefault="00CD2F2A" w:rsidP="00F36C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Graduated with Honors</w:t>
      </w:r>
    </w:p>
    <w:p w14:paraId="5EC41DF0" w14:textId="77777777" w:rsidR="00CD2F2A" w:rsidRDefault="00CD2F2A" w:rsidP="006F4EA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proofErr w:type="spellStart"/>
      <w:r w:rsidRPr="00CD2F2A">
        <w:rPr>
          <w:rFonts w:ascii="Times New Roman" w:hAnsi="Times New Roman" w:cs="Times New Roman"/>
          <w:sz w:val="22"/>
          <w:szCs w:val="22"/>
          <w:lang w:val="en-US"/>
        </w:rPr>
        <w:t>Masteral</w:t>
      </w:r>
      <w:proofErr w:type="spellEnd"/>
      <w:r w:rsidRPr="00CD2F2A">
        <w:rPr>
          <w:rFonts w:ascii="Times New Roman" w:hAnsi="Times New Roman" w:cs="Times New Roman"/>
          <w:sz w:val="22"/>
          <w:szCs w:val="22"/>
          <w:lang w:val="en-US"/>
        </w:rPr>
        <w:t xml:space="preserve"> Thesis: Networked irrigation controller system with UDOO</w:t>
      </w:r>
    </w:p>
    <w:p w14:paraId="24BD6B69" w14:textId="77777777" w:rsidR="00CD2F2A" w:rsidRPr="00CD2F2A" w:rsidRDefault="00CD2F2A" w:rsidP="00CD2F2A">
      <w:pPr>
        <w:rPr>
          <w:rFonts w:ascii="Times New Roman" w:hAnsi="Times New Roman" w:cs="Times New Roman"/>
          <w:sz w:val="22"/>
          <w:szCs w:val="22"/>
          <w:lang w:val="en-US"/>
        </w:rPr>
      </w:pPr>
    </w:p>
    <w:p w14:paraId="11CE7237" w14:textId="77777777" w:rsidR="009B5E79" w:rsidRDefault="009B5E79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SKILLS</w:t>
      </w:r>
    </w:p>
    <w:p w14:paraId="38005E01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JSP / Servlets</w:t>
      </w:r>
    </w:p>
    <w:p w14:paraId="012324C8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Struts / Spring</w:t>
      </w:r>
    </w:p>
    <w:p w14:paraId="3C46CD05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Java, C++, C</w:t>
      </w:r>
    </w:p>
    <w:p w14:paraId="033413C9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Test Automation &amp; DevOps</w:t>
      </w:r>
    </w:p>
    <w:p w14:paraId="7FE7B239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GitHub</w:t>
      </w:r>
    </w:p>
    <w:p w14:paraId="76AD3B5A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HTML/CSS</w:t>
      </w:r>
    </w:p>
    <w:p w14:paraId="6ECAEC32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Problem Solving</w:t>
      </w:r>
    </w:p>
    <w:p w14:paraId="79D427C8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Computer Hardware</w:t>
      </w:r>
    </w:p>
    <w:p w14:paraId="5B0719F7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Computer Software</w:t>
      </w:r>
    </w:p>
    <w:p w14:paraId="3A7C11BE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Teamwork player</w:t>
      </w:r>
    </w:p>
    <w:p w14:paraId="44C166E9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Self-Motivation</w:t>
      </w:r>
    </w:p>
    <w:p w14:paraId="4A95DE06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Leadership</w:t>
      </w:r>
    </w:p>
    <w:p w14:paraId="72735CCD" w14:textId="77777777" w:rsidR="00CD2F2A" w:rsidRPr="00CD2F2A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Flexibility</w:t>
      </w:r>
    </w:p>
    <w:p w14:paraId="4EBC0F65" w14:textId="77777777" w:rsidR="009B5E79" w:rsidRPr="009B5E79" w:rsidRDefault="00CD2F2A" w:rsidP="00CD2F2A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Negotiation and Conflict Resolution</w:t>
      </w:r>
    </w:p>
    <w:p w14:paraId="1FA77753" w14:textId="77777777" w:rsidR="00AB5EB3" w:rsidRDefault="00AB5EB3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CAREER HISTORY</w:t>
      </w:r>
    </w:p>
    <w:p w14:paraId="769978A0" w14:textId="77777777" w:rsidR="00CD2F2A" w:rsidRDefault="00CD2F2A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lastRenderedPageBreak/>
        <w:t>Junior Java Developer</w:t>
      </w:r>
    </w:p>
    <w:p w14:paraId="78B58B48" w14:textId="77777777" w:rsidR="00AB5EB3" w:rsidRPr="009B5E79" w:rsidRDefault="00CD2F2A" w:rsidP="00AB5EB3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i/>
          <w:sz w:val="22"/>
          <w:szCs w:val="22"/>
          <w:lang w:val="en-US"/>
        </w:rPr>
        <w:t>Columbia IT Services | 2015-2017</w:t>
      </w:r>
    </w:p>
    <w:p w14:paraId="67AD3E6B" w14:textId="77777777" w:rsidR="00CD2F2A" w:rsidRDefault="00CD2F2A" w:rsidP="005A2AE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D2F2A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Utilized source control software to maintain integrity of production software, including prior versions of code</w:t>
      </w:r>
    </w:p>
    <w:p w14:paraId="7C40730C" w14:textId="77777777" w:rsidR="00CD2F2A" w:rsidRDefault="00CD2F2A" w:rsidP="0048217F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D2F2A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Supported business intelligence architecture development and cross-platform integration</w:t>
      </w:r>
    </w:p>
    <w:p w14:paraId="4F8A8DF1" w14:textId="77777777" w:rsidR="00CD2F2A" w:rsidRDefault="00CD2F2A" w:rsidP="0012476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D2F2A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 xml:space="preserve"> Generated, prepared, and cataloged APIs</w:t>
      </w:r>
    </w:p>
    <w:p w14:paraId="117436B0" w14:textId="77777777" w:rsidR="009B5E79" w:rsidRPr="00CD2F2A" w:rsidRDefault="00CD2F2A" w:rsidP="00124760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D2F2A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veloped front-end for new functions and dashboards</w:t>
      </w:r>
    </w:p>
    <w:p w14:paraId="3262B323" w14:textId="77777777" w:rsidR="009B5E79" w:rsidRPr="00AB5EB3" w:rsidRDefault="009B5E79" w:rsidP="009B5E7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</w:p>
    <w:p w14:paraId="0F7F1E35" w14:textId="77777777" w:rsidR="00AB5EB3" w:rsidRPr="00B27FD2" w:rsidRDefault="00CD2F2A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b/>
          <w:sz w:val="22"/>
          <w:szCs w:val="22"/>
          <w:lang w:val="en-US"/>
        </w:rPr>
        <w:t>Java Developer</w:t>
      </w:r>
    </w:p>
    <w:p w14:paraId="1AB69E97" w14:textId="77777777" w:rsidR="00AB5EB3" w:rsidRPr="009B5E79" w:rsidRDefault="00CD2F2A" w:rsidP="00AB5EB3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proofErr w:type="spellStart"/>
      <w:r w:rsidRPr="00CD2F2A">
        <w:rPr>
          <w:rFonts w:ascii="Times New Roman" w:hAnsi="Times New Roman" w:cs="Times New Roman"/>
          <w:i/>
          <w:sz w:val="22"/>
          <w:szCs w:val="22"/>
          <w:lang w:val="en-US"/>
        </w:rPr>
        <w:t>TechnoBright</w:t>
      </w:r>
      <w:proofErr w:type="spellEnd"/>
      <w:r w:rsidRPr="00CD2F2A">
        <w:rPr>
          <w:rFonts w:ascii="Times New Roman" w:hAnsi="Times New Roman" w:cs="Times New Roman"/>
          <w:i/>
          <w:sz w:val="22"/>
          <w:szCs w:val="22"/>
          <w:lang w:val="en-US"/>
        </w:rPr>
        <w:t xml:space="preserve"> Consulting | 2017-2018</w:t>
      </w:r>
    </w:p>
    <w:p w14:paraId="6AEEB755" w14:textId="77777777" w:rsidR="00CD2F2A" w:rsidRDefault="00CD2F2A" w:rsidP="00310A38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Developed test protocols, plan for testing revised application and reviewed test results</w:t>
      </w:r>
    </w:p>
    <w:p w14:paraId="62FC25B9" w14:textId="77777777" w:rsidR="00CD2F2A" w:rsidRDefault="00CD2F2A" w:rsidP="00A1064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Assessed and developed high level design requirements for project</w:t>
      </w:r>
    </w:p>
    <w:p w14:paraId="7E400F22" w14:textId="77777777" w:rsidR="009B5E79" w:rsidRPr="00CD2F2A" w:rsidRDefault="00CD2F2A" w:rsidP="00A1064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D2F2A">
        <w:rPr>
          <w:rFonts w:ascii="Times New Roman" w:hAnsi="Times New Roman" w:cs="Times New Roman"/>
          <w:sz w:val="22"/>
          <w:szCs w:val="22"/>
          <w:lang w:val="en-US"/>
        </w:rPr>
        <w:t>Crafted dashboards with visualizations</w:t>
      </w:r>
    </w:p>
    <w:p w14:paraId="7A917EE3" w14:textId="77777777" w:rsidR="00126654" w:rsidRPr="00126654" w:rsidRDefault="00126654" w:rsidP="00126654">
      <w:pPr>
        <w:rPr>
          <w:rFonts w:ascii="Times New Roman" w:hAnsi="Times New Roman" w:cs="Times New Roman"/>
          <w:lang w:val="en-US"/>
        </w:rPr>
      </w:pPr>
    </w:p>
    <w:sectPr w:rsidR="00126654" w:rsidRPr="001266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920798056">
    <w:abstractNumId w:val="4"/>
  </w:num>
  <w:num w:numId="2" w16cid:durableId="1690060712">
    <w:abstractNumId w:val="2"/>
  </w:num>
  <w:num w:numId="3" w16cid:durableId="730688818">
    <w:abstractNumId w:val="3"/>
  </w:num>
  <w:num w:numId="4" w16cid:durableId="1724596601">
    <w:abstractNumId w:val="0"/>
  </w:num>
  <w:num w:numId="5" w16cid:durableId="401952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SwNDQwMDAzNbMwMjBS0lEKTi0uzszPAykwrAUAf2n13iwAAAA="/>
  </w:docVars>
  <w:rsids>
    <w:rsidRoot w:val="00977C68"/>
    <w:rsid w:val="00126654"/>
    <w:rsid w:val="00661891"/>
    <w:rsid w:val="008871D5"/>
    <w:rsid w:val="00904C01"/>
    <w:rsid w:val="00977C68"/>
    <w:rsid w:val="009B5E79"/>
    <w:rsid w:val="00AB5EB3"/>
    <w:rsid w:val="00B27FD2"/>
    <w:rsid w:val="00BE6E69"/>
    <w:rsid w:val="00CD2F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ECDAA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654"/>
  </w:style>
  <w:style w:type="paragraph" w:styleId="Heading1">
    <w:name w:val="heading 1"/>
    <w:basedOn w:val="Normal"/>
    <w:next w:val="Normal"/>
    <w:link w:val="Heading1Char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6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26654"/>
    <w:rPr>
      <w:b/>
      <w:bCs/>
    </w:rPr>
  </w:style>
  <w:style w:type="character" w:styleId="Emphasis">
    <w:name w:val="Emphasis"/>
    <w:basedOn w:val="DefaultParagraphFont"/>
    <w:uiPriority w:val="20"/>
    <w:qFormat/>
    <w:rsid w:val="0012665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2665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2665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665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2665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665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2665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35</Words>
  <Characters>1346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Ghosh, Arnab</cp:lastModifiedBy>
  <cp:revision>7</cp:revision>
  <dcterms:created xsi:type="dcterms:W3CDTF">2019-02-20T15:12:00Z</dcterms:created>
  <dcterms:modified xsi:type="dcterms:W3CDTF">2023-02-28T21:30:00Z</dcterms:modified>
</cp:coreProperties>
</file>